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5" w:name="Xcc0ee8812c2ac54d800b1d8e1b2ec4ef62307e3"/>
    <w:p>
      <w:pPr>
        <w:pStyle w:val="Heading1"/>
      </w:pPr>
      <w:r>
        <w:t xml:space="preserve">Cover Letter for Optometrist Position in Uzbekistan Tashkent</w:t>
      </w:r>
    </w:p>
    <w:p>
      <w:pPr>
        <w:pStyle w:val="FirstParagraph"/>
      </w:pPr>
      <w:r>
        <w:t xml:space="preserve">Dear [Hiring Manager's Name],</w:t>
      </w:r>
    </w:p>
    <w:p>
      <w:pPr>
        <w:pStyle w:val="BodyText"/>
      </w:pPr>
      <w:r>
        <w:t xml:space="preserve">I am writing to express my sincere interest in the Optometrist position at your esteemed institution in Uzbekistan Tashkent. As a dedicated and experienced optometrist with a passion for improving vision health and patient care, I am eager to contribute my skills and expertise to an organization that values innovation, compassion, and excellence. My background in comprehensive eye care, combined with my commitment to staying at the forefront of optical advancements, aligns perfectly with the needs of Uzbekistan Tashkent’s growing healthcare landscape.</w:t>
      </w:r>
    </w:p>
    <w:bookmarkStart w:id="20" w:name="X709aa03207781e210c64097e685c377e8456d53"/>
    <w:p>
      <w:pPr>
        <w:pStyle w:val="Heading2"/>
      </w:pPr>
      <w:r>
        <w:t xml:space="preserve">Why I Am a Strong Candidate for This Role</w:t>
      </w:r>
    </w:p>
    <w:p>
      <w:pPr>
        <w:pStyle w:val="FirstParagraph"/>
      </w:pPr>
      <w:r>
        <w:t xml:space="preserve">As a certified Optometrist with over [X years] of experience in clinical practice, I have developed a deep understanding of diagnosing and managing vision-related conditions, prescribing corrective lenses, and providing patient-centered care. My work has consistently emphasized the importance of personalized treatment plans, ensuring that each individual receives the attention they deserve. In Uzbekistan Tashkent, where access to quality eye care is increasingly vital due to urbanization and rising public health demands, my expertise in [specific skills, e.g., pediatric optometry, glaucoma screening, or low-vision rehabilitation] would be an asset to your team.</w:t>
      </w:r>
    </w:p>
    <w:p>
      <w:pPr>
        <w:pStyle w:val="BodyText"/>
      </w:pPr>
      <w:r>
        <w:t xml:space="preserve">Throughout my career, I have prioritized continuous learning and professional development. I hold [mention certifications or licenses, e.g., a Doctor of Optometry degree from [University Name] and am licensed to practice in [Country/Region]. My training has equipped me with the knowledge to utilize cutting-edge diagnostic tools, such as [specific technologies, e.g., OCT scans or automated refractors], which are essential for delivering accurate and efficient care. I am also well-versed in the latest treatment protocols for common ocular conditions, ensuring that patients in Uzbekistan Tashkent receive evidence-based care tailored to their unique needs.</w:t>
      </w:r>
    </w:p>
    <w:bookmarkEnd w:id="20"/>
    <w:bookmarkStart w:id="21" w:name="X8cac65a64a5617a1eebb10032a4734c5ff6eb8d"/>
    <w:p>
      <w:pPr>
        <w:pStyle w:val="Heading2"/>
      </w:pPr>
      <w:r>
        <w:t xml:space="preserve">Understanding the Needs of Uzbekistan Tashkent</w:t>
      </w:r>
    </w:p>
    <w:p>
      <w:pPr>
        <w:pStyle w:val="FirstParagraph"/>
      </w:pPr>
      <w:r>
        <w:t xml:space="preserve">Uzbekistan Tashkent, as a bustling capital city with a diverse population and rapidly evolving healthcare infrastructure, presents both challenges and opportunities for optometrists. I recognize that the demand for eye care services is growing due to factors such as increased screen time, aging demographics, and limited access to specialized care in certain regions. My goal is to bridge this gap by providing accessible, high-quality optometric services that align with the cultural and medical needs of Uzbekistan’s communities.</w:t>
      </w:r>
    </w:p>
    <w:p>
      <w:pPr>
        <w:pStyle w:val="BodyText"/>
      </w:pPr>
      <w:r>
        <w:t xml:space="preserve">Having studied the healthcare landscape in Uzbekistan Tashkent, I am particularly impressed by your institution’s focus on [mention specific values or initiatives of the organization, e.g., community outreach programs, advanced diagnostic capabilities, or patient education]. As an Optometrist committed to fostering health literacy and preventive care, I am confident that my approach would complement your mission. For instance, I have led workshops on eye health in underserved areas and collaborated with local organizations to raise awareness about the importance of regular eye exams. These experiences have prepared me to contribute meaningfully to similar initiatives in Uzbekistan Tashkent.</w:t>
      </w:r>
    </w:p>
    <w:bookmarkEnd w:id="21"/>
    <w:bookmarkStart w:id="22" w:name="X972121433a5303b4f5a5f4479af4a9d247b34f1"/>
    <w:p>
      <w:pPr>
        <w:pStyle w:val="Heading2"/>
      </w:pPr>
      <w:r>
        <w:t xml:space="preserve">My Vision for Collaborating in Uzbekistan Tashkent</w:t>
      </w:r>
    </w:p>
    <w:p>
      <w:pPr>
        <w:pStyle w:val="FirstParagraph"/>
      </w:pPr>
      <w:r>
        <w:t xml:space="preserve">Joining your team would allow me to combine my technical expertise with a deep respect for the cultural nuances of Uzbekistan Tashkent. I understand that building trust with patients is essential, and I have always prioritized clear communication, empathy, and transparency in my interactions. Whether working one-on-one with individuals or leading group screenings, I strive to create an environment where patients feel empowered to take control of their vision health.</w:t>
      </w:r>
    </w:p>
    <w:p>
      <w:pPr>
        <w:pStyle w:val="BodyText"/>
      </w:pPr>
      <w:r>
        <w:t xml:space="preserve">In addition to clinical work, I am enthusiastic about collaborating with other healthcare professionals to provide holistic care. For example, I have worked closely with ophthalmologists, primary care physicians, and educators to address complex cases and promote interdisciplinary approaches. In Uzbekistan Tashkent, where integrated healthcare is becoming increasingly important, this collaborative mindset would enable me to support your team in delivering comprehensive services that meet the evolving needs of patients.</w:t>
      </w:r>
    </w:p>
    <w:bookmarkEnd w:id="22"/>
    <w:bookmarkStart w:id="23" w:name="why-this-opportunity-excites-me"/>
    <w:p>
      <w:pPr>
        <w:pStyle w:val="Heading2"/>
      </w:pPr>
      <w:r>
        <w:t xml:space="preserve">Why This Opportunity Excites Me</w:t>
      </w:r>
    </w:p>
    <w:p>
      <w:pPr>
        <w:pStyle w:val="FirstParagraph"/>
      </w:pPr>
      <w:r>
        <w:t xml:space="preserve">The opportunity to join your organization as an Optometrist in Uzbekistan Tashkent is particularly exciting because it aligns with my long-term career goals. I am drawn to the idea of working in a dynamic city like Tashkent, where there is a clear demand for skilled eye care professionals and a growing emphasis on modernizing healthcare services. I am also inspired by the potential to contribute to public health initiatives that could improve vision outcomes for thousands of people in Uzbekistan.</w:t>
      </w:r>
    </w:p>
    <w:p>
      <w:pPr>
        <w:pStyle w:val="BodyText"/>
      </w:pPr>
      <w:r>
        <w:t xml:space="preserve">Moreover, I admire the innovative spirit of your institution and its dedication to advancing optometric care. Whether through adopting new technologies, expanding community outreach, or training future optometrists, I am eager to play a role in these efforts. My proactive approach to problem-solving and my ability to adapt to diverse clinical settings would allow me to thrive in this environment while supporting your team’s objectives.</w:t>
      </w:r>
    </w:p>
    <w:bookmarkEnd w:id="23"/>
    <w:bookmarkStart w:id="24" w:name="conclusion"/>
    <w:p>
      <w:pPr>
        <w:pStyle w:val="Heading2"/>
      </w:pPr>
      <w:r>
        <w:t xml:space="preserve">Conclusion</w:t>
      </w:r>
    </w:p>
    <w:p>
      <w:pPr>
        <w:pStyle w:val="FirstParagraph"/>
      </w:pPr>
      <w:r>
        <w:t xml:space="preserve">In conclusion, I am confident that my qualifications, passion for optometry, and commitment to serving the people of Uzbekistan Tashkent make me an ideal candidate for this position. I would be honored to bring my expertise to your team and contribute to the continued success of your organization. Thank you for considering my application. I look forward to the opportunity to discuss how my background and vision align with your need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Uzbekistan Tashkent</dc:title>
  <dc:creator/>
  <dc:language>en</dc:language>
  <cp:keywords/>
  <dcterms:created xsi:type="dcterms:W3CDTF">2025-12-11T06:57:41Z</dcterms:created>
  <dcterms:modified xsi:type="dcterms:W3CDTF">2025-12-11T06:57:41Z</dcterms:modified>
</cp:coreProperties>
</file>

<file path=docProps/custom.xml><?xml version="1.0" encoding="utf-8"?>
<Properties xmlns="http://schemas.openxmlformats.org/officeDocument/2006/custom-properties" xmlns:vt="http://schemas.openxmlformats.org/officeDocument/2006/docPropsVTypes"/>
</file>